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ency fog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e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g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 Macedonia Road kent 0675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ency.middlet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979304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n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